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82E0B" w14:textId="77777777" w:rsidR="00633E55" w:rsidRPr="000B10BB" w:rsidRDefault="00633E55" w:rsidP="00633E55">
      <w:pPr>
        <w:spacing w:before="79"/>
        <w:ind w:left="113"/>
        <w:rPr>
          <w:sz w:val="24"/>
          <w:szCs w:val="24"/>
          <w:u w:val="single"/>
        </w:rPr>
      </w:pPr>
      <w:r w:rsidRPr="000B10BB">
        <w:rPr>
          <w:sz w:val="24"/>
          <w:szCs w:val="24"/>
          <w:u w:val="single"/>
        </w:rPr>
        <w:t xml:space="preserve">Continue sequential pattern &amp; describe </w:t>
      </w:r>
      <w:r>
        <w:rPr>
          <w:sz w:val="24"/>
          <w:szCs w:val="24"/>
          <w:u w:val="single"/>
        </w:rPr>
        <w:t>the pattern</w:t>
      </w:r>
      <w:r w:rsidRPr="000B10BB">
        <w:rPr>
          <w:sz w:val="24"/>
          <w:szCs w:val="24"/>
          <w:u w:val="single"/>
        </w:rPr>
        <w:t xml:space="preserve"> </w:t>
      </w:r>
    </w:p>
    <w:p w14:paraId="708B47BE" w14:textId="77777777" w:rsidR="00633E55" w:rsidRPr="000318B8" w:rsidRDefault="00633E55" w:rsidP="00633E55">
      <w:pPr>
        <w:spacing w:before="79"/>
        <w:ind w:left="113"/>
        <w:rPr>
          <w:b/>
          <w:bCs/>
          <w:sz w:val="24"/>
          <w:szCs w:val="24"/>
        </w:rPr>
      </w:pPr>
      <w:r w:rsidRPr="000318B8">
        <w:rPr>
          <w:b/>
          <w:bCs/>
          <w:sz w:val="24"/>
          <w:szCs w:val="24"/>
        </w:rPr>
        <w:t>Find a pattern in your neighborhood and describe it (include numbers)</w:t>
      </w:r>
    </w:p>
    <w:p w14:paraId="2A4C25A8" w14:textId="37ED4368" w:rsidR="00633E55" w:rsidRDefault="00633E55" w:rsidP="00633E55">
      <w:pPr>
        <w:spacing w:before="79"/>
        <w:ind w:left="113"/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A206E9" wp14:editId="6B837D6E">
                <wp:simplePos x="0" y="0"/>
                <wp:positionH relativeFrom="column">
                  <wp:posOffset>2613660</wp:posOffset>
                </wp:positionH>
                <wp:positionV relativeFrom="paragraph">
                  <wp:posOffset>97790</wp:posOffset>
                </wp:positionV>
                <wp:extent cx="3390900" cy="1722120"/>
                <wp:effectExtent l="0" t="0" r="19050" b="1143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1722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DC7D0" w14:textId="77777777" w:rsidR="00633E55" w:rsidRDefault="00633E55" w:rsidP="00633E55">
                            <w:r>
                              <w:t>This fence is made up of groups of four.</w:t>
                            </w:r>
                          </w:p>
                          <w:p w14:paraId="139746D0" w14:textId="77777777" w:rsidR="00633E55" w:rsidRDefault="00633E55" w:rsidP="00633E55">
                            <w:r>
                              <w:t>The group of four has two heads</w:t>
                            </w:r>
                          </w:p>
                          <w:p w14:paraId="2D8461A5" w14:textId="77777777" w:rsidR="00633E55" w:rsidRDefault="00633E55" w:rsidP="00633E55">
                            <w:r>
                              <w:t>A long with a head followed by a short</w:t>
                            </w:r>
                          </w:p>
                          <w:p w14:paraId="4AA2C6BD" w14:textId="77777777" w:rsidR="00633E55" w:rsidRDefault="00633E55" w:rsidP="00633E55">
                            <w:r>
                              <w:t>A different long with a head and a different short.</w:t>
                            </w:r>
                          </w:p>
                          <w:p w14:paraId="61AF2BA8" w14:textId="77777777" w:rsidR="00633E55" w:rsidRDefault="00633E55" w:rsidP="00633E55"/>
                          <w:p w14:paraId="182AB48F" w14:textId="77777777" w:rsidR="00633E55" w:rsidRDefault="00633E55" w:rsidP="00633E55">
                            <w:r>
                              <w:t>Then the pattern continues repeating a set of fou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A206E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05.8pt;margin-top:7.7pt;width:267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">
                <v:textbox>
                  <w:txbxContent>
                    <w:p w14:paraId="496DC7D0" w14:textId="77777777" w:rsidR="00633E55" w:rsidRDefault="00633E55" w:rsidP="00633E55">
                      <w:r>
                        <w:t>This fence is made up of groups of four.</w:t>
                      </w:r>
                    </w:p>
                    <w:p w14:paraId="139746D0" w14:textId="77777777" w:rsidR="00633E55" w:rsidRDefault="00633E55" w:rsidP="00633E55">
                      <w:r>
                        <w:t>The group of four has two heads</w:t>
                      </w:r>
                    </w:p>
                    <w:p w14:paraId="2D8461A5" w14:textId="77777777" w:rsidR="00633E55" w:rsidRDefault="00633E55" w:rsidP="00633E55">
                      <w:r>
                        <w:t>A long with a head followed by a short</w:t>
                      </w:r>
                    </w:p>
                    <w:p w14:paraId="4AA2C6BD" w14:textId="77777777" w:rsidR="00633E55" w:rsidRDefault="00633E55" w:rsidP="00633E55">
                      <w:r>
                        <w:t>A different long with a head and a different short.</w:t>
                      </w:r>
                    </w:p>
                    <w:p w14:paraId="61AF2BA8" w14:textId="77777777" w:rsidR="00633E55" w:rsidRDefault="00633E55" w:rsidP="00633E55"/>
                    <w:p w14:paraId="182AB48F" w14:textId="77777777" w:rsidR="00633E55" w:rsidRDefault="00633E55" w:rsidP="00633E55">
                      <w:r>
                        <w:t>Then the pattern continues repeating a set of fou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C58D3B2" wp14:editId="16BE0C50">
            <wp:extent cx="2331720" cy="1958340"/>
            <wp:effectExtent l="0" t="0" r="0" b="0"/>
            <wp:docPr id="3" name="Picture 3" descr="Free stock photos - Rgbstock - Free stock images | fence, painte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ee stock photos - Rgbstock - Free stock images | fence, painted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10BB">
        <w:rPr>
          <w:b/>
          <w:bCs/>
          <w:sz w:val="32"/>
          <w:szCs w:val="32"/>
        </w:rPr>
        <w:t xml:space="preserve"> </w:t>
      </w:r>
    </w:p>
    <w:p w14:paraId="464D6B95" w14:textId="77777777" w:rsidR="00633E55" w:rsidRDefault="00633E55" w:rsidP="00633E55">
      <w:pPr>
        <w:spacing w:before="79"/>
        <w:ind w:left="113"/>
        <w:rPr>
          <w:b/>
          <w:bCs/>
          <w:sz w:val="32"/>
          <w:szCs w:val="32"/>
        </w:rPr>
      </w:pPr>
    </w:p>
    <w:p w14:paraId="23250CE5" w14:textId="7A2751DA" w:rsidR="00633E55" w:rsidRDefault="00633E55" w:rsidP="00633E55">
      <w:pPr>
        <w:spacing w:before="79"/>
        <w:ind w:left="113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EFD290" wp14:editId="2D841634">
                <wp:simplePos x="0" y="0"/>
                <wp:positionH relativeFrom="column">
                  <wp:posOffset>2331720</wp:posOffset>
                </wp:positionH>
                <wp:positionV relativeFrom="paragraph">
                  <wp:posOffset>236220</wp:posOffset>
                </wp:positionV>
                <wp:extent cx="3657600" cy="1699260"/>
                <wp:effectExtent l="0" t="0" r="19050" b="152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169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07E88" w14:textId="77777777" w:rsidR="00633E55" w:rsidRDefault="00633E55" w:rsidP="00633E55">
                            <w:r>
                              <w:t>This fence is made up of “bays” or “units”.</w:t>
                            </w:r>
                          </w:p>
                          <w:p w14:paraId="51D318B2" w14:textId="77777777" w:rsidR="00633E55" w:rsidRDefault="00633E55" w:rsidP="00633E55">
                            <w:r>
                              <w:t>It starts with a post with a fancy top and then there are 10(?) boards in sets of two before the next post.</w:t>
                            </w:r>
                          </w:p>
                          <w:p w14:paraId="2A675715" w14:textId="77777777" w:rsidR="00633E55" w:rsidRDefault="00633E55" w:rsidP="00633E55"/>
                          <w:p w14:paraId="5984821D" w14:textId="77777777" w:rsidR="00633E55" w:rsidRDefault="00633E55" w:rsidP="00633E55">
                            <w:r>
                              <w:t>So 5x2 boards between posts</w:t>
                            </w:r>
                          </w:p>
                          <w:p w14:paraId="4B80894C" w14:textId="77777777" w:rsidR="00633E55" w:rsidRDefault="00633E55" w:rsidP="00633E55">
                            <w:r>
                              <w:t>10 boards between each po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FD290" id="Text Box 2" o:spid="_x0000_s1027" type="#_x0000_t202" style="position:absolute;left:0;text-align:left;margin-left:183.6pt;margin-top:18.6pt;width:4in;height:13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">
                <v:textbox>
                  <w:txbxContent>
                    <w:p w14:paraId="56107E88" w14:textId="77777777" w:rsidR="00633E55" w:rsidRDefault="00633E55" w:rsidP="00633E55">
                      <w:r>
                        <w:t>This fence is made up of “bays” or “units”.</w:t>
                      </w:r>
                    </w:p>
                    <w:p w14:paraId="51D318B2" w14:textId="77777777" w:rsidR="00633E55" w:rsidRDefault="00633E55" w:rsidP="00633E55">
                      <w:r>
                        <w:t>It starts with a post with a fancy top and then there are 10(?) boards in sets of two before the next post.</w:t>
                      </w:r>
                    </w:p>
                    <w:p w14:paraId="2A675715" w14:textId="77777777" w:rsidR="00633E55" w:rsidRDefault="00633E55" w:rsidP="00633E55"/>
                    <w:p w14:paraId="5984821D" w14:textId="77777777" w:rsidR="00633E55" w:rsidRDefault="00633E55" w:rsidP="00633E55">
                      <w:r>
                        <w:t>So 5x2 boards between posts</w:t>
                      </w:r>
                    </w:p>
                    <w:p w14:paraId="4B80894C" w14:textId="77777777" w:rsidR="00633E55" w:rsidRDefault="00633E55" w:rsidP="00633E55">
                      <w:r>
                        <w:t>10 boards between each pos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32"/>
          <w:szCs w:val="32"/>
        </w:rPr>
        <w:drawing>
          <wp:inline distT="0" distB="0" distL="0" distR="0" wp14:anchorId="13EB18D4" wp14:editId="3D244699">
            <wp:extent cx="1836420" cy="1836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C77E5" w14:textId="77777777" w:rsidR="00633E55" w:rsidRDefault="00633E55" w:rsidP="00633E55">
      <w:pPr>
        <w:spacing w:before="79"/>
        <w:ind w:left="113"/>
        <w:rPr>
          <w:sz w:val="32"/>
          <w:szCs w:val="32"/>
        </w:rPr>
      </w:pPr>
    </w:p>
    <w:p w14:paraId="5F4069B3" w14:textId="77777777" w:rsidR="00633E55" w:rsidRPr="000318B8" w:rsidRDefault="00633E55" w:rsidP="00633E55">
      <w:pPr>
        <w:spacing w:before="79"/>
        <w:ind w:left="113"/>
        <w:rPr>
          <w:sz w:val="24"/>
          <w:szCs w:val="24"/>
        </w:rPr>
      </w:pPr>
      <w:r w:rsidRPr="000318B8">
        <w:rPr>
          <w:sz w:val="24"/>
          <w:szCs w:val="24"/>
        </w:rPr>
        <w:t>I want you to find five to ten patterns in your neighborhood while you walk about.</w:t>
      </w:r>
    </w:p>
    <w:p w14:paraId="4523EC3E" w14:textId="77777777" w:rsidR="00633E55" w:rsidRPr="000318B8" w:rsidRDefault="00633E55" w:rsidP="00633E55">
      <w:pPr>
        <w:spacing w:before="79"/>
        <w:ind w:left="113"/>
        <w:rPr>
          <w:sz w:val="24"/>
          <w:szCs w:val="24"/>
        </w:rPr>
      </w:pPr>
      <w:r w:rsidRPr="000318B8">
        <w:rPr>
          <w:sz w:val="24"/>
          <w:szCs w:val="24"/>
        </w:rPr>
        <w:t>Sketch what you find or take a photo and paste it into word or share the photo with a description of the pattern (in words)</w:t>
      </w:r>
    </w:p>
    <w:p w14:paraId="30EF0863" w14:textId="0769845B" w:rsidR="00633E55" w:rsidRDefault="00633E55" w:rsidP="0062621A">
      <w:pPr>
        <w:widowControl/>
        <w:autoSpaceDE/>
        <w:autoSpaceDN/>
        <w:spacing w:after="160" w:line="259" w:lineRule="auto"/>
      </w:pPr>
    </w:p>
    <w:sectPr w:rsidR="00633E5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jA0sDAzMzYxMTVW0lEKTi0uzszPAykwrAUA4CpUFiwAAAA="/>
  </w:docVars>
  <w:rsids>
    <w:rsidRoot w:val="00633E55"/>
    <w:rsid w:val="0062621A"/>
    <w:rsid w:val="00633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DBB27"/>
  <w15:chartTrackingRefBased/>
  <w15:docId w15:val="{BC65FF96-E1E6-4BA5-8610-8C4EB2270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E5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2</cp:revision>
  <dcterms:created xsi:type="dcterms:W3CDTF">2020-04-19T00:01:00Z</dcterms:created>
  <dcterms:modified xsi:type="dcterms:W3CDTF">2020-04-19T00:02:00Z</dcterms:modified>
</cp:coreProperties>
</file>